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2</w:t>
      </w:r>
    </w:p>
    <w:p>
      <w:pPr>
        <w:pStyle w:val="Subtitle"/>
      </w:pPr>
      <w:r>
        <w:t xml:space="preserve">GÃ¼venlik</w:t>
      </w:r>
      <w:r>
        <w:t xml:space="preserve"> </w:t>
      </w:r>
      <w:r>
        <w:t xml:space="preserve">Gereksinimleri</w:t>
      </w:r>
      <w:r>
        <w:t xml:space="preserve"> </w:t>
      </w:r>
      <w:r>
        <w:t xml:space="preserve">ve</w:t>
      </w:r>
      <w:r>
        <w:t xml:space="preserve"> </w:t>
      </w:r>
      <w:r>
        <w:t xml:space="preserve">Standartlar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35" w:name="hafta-12"/>
    <w:p>
      <w:pPr>
        <w:pStyle w:val="Heading2"/>
      </w:pPr>
      <w:r>
        <w:t xml:space="preserve">Hafta-12</w:t>
      </w:r>
    </w:p>
    <w:bookmarkStart w:id="24" w:name="gã¼venlik-gereksinimleri-ve-standartlar"/>
    <w:p>
      <w:pPr>
        <w:pStyle w:val="Heading4"/>
      </w:pPr>
      <w:r>
        <w:t xml:space="preserve">GÃ¼venlik Gereksinimleri ve Standartlar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k Gereksinimlerinin Ã–nemi</w:t>
      </w:r>
    </w:p>
    <w:p>
      <w:pPr>
        <w:numPr>
          <w:ilvl w:val="0"/>
          <w:numId w:val="1002"/>
        </w:numPr>
        <w:pStyle w:val="Compact"/>
      </w:pPr>
      <w:r>
        <w:t xml:space="preserve">UluslararasÄ± GÃ¼venlik StandartlarÄ±</w:t>
      </w:r>
    </w:p>
    <w:p>
      <w:pPr>
        <w:numPr>
          <w:ilvl w:val="0"/>
          <w:numId w:val="1002"/>
        </w:numPr>
        <w:pStyle w:val="Compact"/>
      </w:pPr>
      <w:r>
        <w:t xml:space="preserve">YaygÄ±n GÃ¼venlik SertifikalarÄ±</w:t>
      </w:r>
    </w:p>
    <w:bookmarkEnd w:id="25"/>
    <w:bookmarkStart w:id="34" w:name="Xf5d2865fc4a8a5e95ab7a6f0ee2b70cab5c9bd3"/>
    <w:p>
      <w:pPr>
        <w:pStyle w:val="Heading3"/>
      </w:pPr>
      <w:r>
        <w:rPr>
          <w:bCs/>
          <w:b/>
        </w:rPr>
        <w:t xml:space="preserve">Hafta-12: GÃ¼venlik Gereksinimleri ve Standartlar</w:t>
      </w:r>
    </w:p>
    <w:p>
      <w:pPr>
        <w:pStyle w:val="FirstParagraph"/>
      </w:pPr>
      <w:r>
        <w:t xml:space="preserve">Bu hafta, gÃ¼venlik gereksinimlerinin nasÄ±l tanÄ±mlandÄ±ÄŸÄ±nÄ±, uluslararasÄ± gÃ¼venlik standartlarÄ±nÄ±n nasÄ±l oluÅŸturulduÄŸunu ve yaygÄ±n kullanÄ±lan gÃ¼venlik sertifikalarÄ± ile uyumlu olmanÄ±n neden Ã¶nemli olduÄŸunu Ã¶ÄŸreneceÄŸiz. GÃ¼venlik gereksinimleri, bir sistemin saldÄ±rÄ±lara karÅŸÄ± ne kadar dayanÄ±klÄ± olduÄŸunu belirlemek iÃ§in tasarlanmÄ±ÅŸtÄ±r. Bu standartlar, birÃ§ok sektÃ¶rde gÃ¼venliÄŸi saÄŸlamak iÃ§in kullanÄ±lÄ±r.</w:t>
      </w:r>
    </w:p>
    <w:bookmarkStart w:id="26" w:name="gã¼venlik-gereksinimlerinin-ãnemi"/>
    <w:p>
      <w:pPr>
        <w:pStyle w:val="Heading4"/>
      </w:pPr>
      <w:r>
        <w:rPr>
          <w:bCs/>
          <w:b/>
        </w:rPr>
        <w:t xml:space="preserve">1. GÃ¼venlik Gereksinimlerinin Ã–ne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sistemin gÃ¼venli olabilmesi iÃ§in, belirli gÃ¼venlik gereksinimlerini karÅŸÄ±lamasÄ± gereklidir. Bu gereksinimler, sistemin hangi tehditlere karÅŸÄ± korunmasÄ± gerektiÄŸini ve hangi gÃ¼venlik Ã¶nlemlerinin alÄ±nacaÄŸÄ±nÄ± belirl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Ã¼venlik Gereksinimlerinin BaÅŸlÄ±ca Kategorileri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izlilik (Confidentiality):</w:t>
      </w:r>
      <w:r>
        <w:t xml:space="preserve"> </w:t>
      </w:r>
      <w:r>
        <w:t xml:space="preserve">Yetkisiz kiÅŸilerin bilgilere eriÅŸiminin engellen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Ã¼tÃ¼nlÃ¼k (Integrity):</w:t>
      </w:r>
      <w:r>
        <w:t xml:space="preserve"> </w:t>
      </w:r>
      <w:r>
        <w:t xml:space="preserve">Verilerin yetkisiz kiÅŸiler tarafÄ±ndan deÄŸiÅŸtirilmesinin engellen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Kimlik DoÄŸrulama (Authentication):</w:t>
      </w:r>
      <w:r>
        <w:t xml:space="preserve"> </w:t>
      </w:r>
      <w:r>
        <w:t xml:space="preserve">Sisteme eriÅŸen kiÅŸilerin kimliÄŸinin doÄŸrulanmasÄ±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Yetkilendirme (Authorization):</w:t>
      </w:r>
      <w:r>
        <w:t xml:space="preserve"> </w:t>
      </w:r>
      <w:r>
        <w:t xml:space="preserve">Sadece belirli kiÅŸilerin belirli kaynaklara eriÅŸebil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KayÄ±t Tutma (Auditing):</w:t>
      </w:r>
      <w:r>
        <w:t xml:space="preserve"> </w:t>
      </w:r>
      <w:r>
        <w:t xml:space="preserve">OlaylarÄ±n kaydedilmesi ve izlenebilmesi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Ã¼reklilik (Availability):</w:t>
      </w:r>
      <w:r>
        <w:t xml:space="preserve"> </w:t>
      </w:r>
      <w:r>
        <w:t xml:space="preserve">Sistemin kesintisiz Ã§alÄ±ÅŸmasÄ±nÄ± saÄŸlama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ir uygulama iÃ§in gÃ¼venlik gereksinimlerini belirleme.</w:t>
      </w:r>
    </w:p>
    <w:p>
      <w:pPr>
        <w:numPr>
          <w:ilvl w:val="0"/>
          <w:numId w:val="1005"/>
        </w:numPr>
        <w:pStyle w:val="Compact"/>
      </w:pPr>
      <w:r>
        <w:t xml:space="preserve">VeritabanÄ± gÃ¼venliÄŸinin nasÄ±l saÄŸlanabileceÄŸini analiz etme.</w:t>
      </w:r>
    </w:p>
    <w:bookmarkEnd w:id="26"/>
    <w:bookmarkStart w:id="27" w:name="X5c76406f7ee5577e071086205e0548ff5f406b4"/>
    <w:p>
      <w:pPr>
        <w:pStyle w:val="Heading4"/>
      </w:pPr>
      <w:r>
        <w:rPr>
          <w:bCs/>
          <w:b/>
        </w:rPr>
        <w:t xml:space="preserve">2. ETSI (European Telecommunications Standards Institut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TSI, Avrupa TelekomÃ¼nikasyon StandartlarÄ± EnstitÃ¼sÃ¼ tarafÄ±ndan belirlenen standartlar, Ã¶zellikle aÄŸ gÃ¼venliÄŸi, mobil iletiÅŸim ve IoT cihazlarÄ± gibi alanlarda kullanÄ±lÄ±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SIâ€™nin GÃ¶revleri:</w:t>
      </w:r>
    </w:p>
    <w:p>
      <w:pPr>
        <w:numPr>
          <w:ilvl w:val="1"/>
          <w:numId w:val="1007"/>
        </w:numPr>
        <w:pStyle w:val="Compact"/>
      </w:pPr>
      <w:r>
        <w:t xml:space="preserve">TelekomÃ¼nikasyon teknolojilerinde uluslararasÄ± standartlar geliÅŸtirmek.</w:t>
      </w:r>
    </w:p>
    <w:p>
      <w:pPr>
        <w:numPr>
          <w:ilvl w:val="1"/>
          <w:numId w:val="1007"/>
        </w:numPr>
        <w:pStyle w:val="Compact"/>
      </w:pPr>
      <w:r>
        <w:t xml:space="preserve">Mobil aÄŸlar iÃ§in gÃ¼venlik Ã§Ã¶zÃ¼mleri saÄŸlamak.</w:t>
      </w:r>
    </w:p>
    <w:p>
      <w:pPr>
        <w:numPr>
          <w:ilvl w:val="1"/>
          <w:numId w:val="1007"/>
        </w:numPr>
        <w:pStyle w:val="Compact"/>
      </w:pPr>
      <w:r>
        <w:t xml:space="preserve">5G gÃ¼venlik standartlarÄ±nÄ± oluÅŸturmak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ETSI standartlarÄ±na gÃ¶re bir IoT cihazÄ±nÄ±n gÃ¼venliÄŸini inceleme.</w:t>
      </w:r>
    </w:p>
    <w:p>
      <w:pPr>
        <w:numPr>
          <w:ilvl w:val="0"/>
          <w:numId w:val="1008"/>
        </w:numPr>
        <w:pStyle w:val="Compact"/>
      </w:pPr>
      <w:r>
        <w:t xml:space="preserve">ETSI tarafÄ±ndan belirlenen gÃ¼venlik gereksinimlerine gÃ¶re bir aÄŸ yapÄ±landÄ±rmasÄ± oluÅŸturma.</w:t>
      </w:r>
    </w:p>
    <w:bookmarkEnd w:id="27"/>
    <w:bookmarkStart w:id="28" w:name="gsma-gsm-association"/>
    <w:p>
      <w:pPr>
        <w:pStyle w:val="Heading4"/>
      </w:pPr>
      <w:r>
        <w:rPr>
          <w:bCs/>
          <w:b/>
        </w:rPr>
        <w:t xml:space="preserve">3. GSMA (GSM Associ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SMA, mobil cihazlar ve aÄŸlar iÃ§in gÃ¼venlik standartlarÄ±nÄ± belirler. GSMA, Ã¶zellikle SIM kart gÃ¼venliÄŸi, aÄŸ gÃ¼venliÄŸi ve mobil operatÃ¶rler iÃ§in protokoller saÄŸla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SMAâ€™nÄ±n RolÃ¼:</w:t>
      </w:r>
    </w:p>
    <w:p>
      <w:pPr>
        <w:numPr>
          <w:ilvl w:val="1"/>
          <w:numId w:val="1010"/>
        </w:numPr>
        <w:pStyle w:val="Compact"/>
      </w:pPr>
      <w:r>
        <w:t xml:space="preserve">Mobil aÄŸlarda kullanÄ±lan protokoller iÃ§in gÃ¼venlik standartlarÄ± oluÅŸturmak.</w:t>
      </w:r>
    </w:p>
    <w:p>
      <w:pPr>
        <w:numPr>
          <w:ilvl w:val="1"/>
          <w:numId w:val="1010"/>
        </w:numPr>
        <w:pStyle w:val="Compact"/>
      </w:pPr>
      <w:r>
        <w:t xml:space="preserve">SIM kart ve eSIM gÃ¼venlik standartlarÄ±nÄ± yÃ¶netmek.</w:t>
      </w:r>
    </w:p>
    <w:p>
      <w:pPr>
        <w:numPr>
          <w:ilvl w:val="1"/>
          <w:numId w:val="1010"/>
        </w:numPr>
        <w:pStyle w:val="Compact"/>
      </w:pPr>
      <w:r>
        <w:t xml:space="preserve">Mobil operatÃ¶rler arasÄ±nda gÃ¼venli veri alÄ±ÅŸveriÅŸini saÄŸlamak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GSMA standartlarÄ±na gÃ¶re bir mobil cihazÄ±n gÃ¼venlik gereksinimlerini belirleme.</w:t>
      </w:r>
    </w:p>
    <w:p>
      <w:pPr>
        <w:numPr>
          <w:ilvl w:val="0"/>
          <w:numId w:val="1011"/>
        </w:numPr>
        <w:pStyle w:val="Compact"/>
      </w:pPr>
      <w:r>
        <w:t xml:space="preserve">GSMA tarafÄ±ndan Ã¶nerilen gÃ¼venlik protokollerini mobil uygulama geliÅŸtirme sÃ¼reÃ§lerine entegre etme.</w:t>
      </w:r>
    </w:p>
    <w:bookmarkEnd w:id="28"/>
    <w:bookmarkStart w:id="29" w:name="emv-europay-mastercard-visa"/>
    <w:p>
      <w:pPr>
        <w:pStyle w:val="Heading4"/>
      </w:pPr>
      <w:r>
        <w:rPr>
          <w:bCs/>
          <w:b/>
        </w:rPr>
        <w:t xml:space="preserve">4. EMV (Europay, MasterCard, Visa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MV, Ã¶deme kartÄ± gÃ¼venliÄŸini saÄŸlamak amacÄ±yla oluÅŸturulmuÅŸ bir standarttÄ±r. Ã–zellikle kredi kartlarÄ± ve POS cihazlarÄ±nÄ±n gÃ¼venliÄŸini artÄ±rmak iÃ§in kullanÄ±lÄ±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MV StandartlarÄ±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MasterCard:</w:t>
      </w:r>
      <w:r>
        <w:t xml:space="preserve"> </w:t>
      </w:r>
      <w:r>
        <w:t xml:space="preserve">Kart gÃ¼venliÄŸi ve Ã¶deme sistemlerinin korunmasÄ±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Visa:</w:t>
      </w:r>
      <w:r>
        <w:t xml:space="preserve"> </w:t>
      </w:r>
      <w:r>
        <w:t xml:space="preserve">Kart sahiplerinin ve POS cihazlarÄ±nÄ±n gÃ¼venliÄŸini saÄŸlayan protokol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EMV standartlarÄ±na uygun bir Ã¶deme sisteminin gÃ¼venlik gereksinimlerini oluÅŸturma.</w:t>
      </w:r>
    </w:p>
    <w:p>
      <w:pPr>
        <w:numPr>
          <w:ilvl w:val="0"/>
          <w:numId w:val="1014"/>
        </w:numPr>
        <w:pStyle w:val="Compact"/>
      </w:pPr>
      <w:r>
        <w:t xml:space="preserve">MasterCard ve Visa tarafÄ±ndan saÄŸlanan gÃ¼venlik protokollerini bir POS cihazÄ±na entegre etme.</w:t>
      </w:r>
    </w:p>
    <w:bookmarkEnd w:id="29"/>
    <w:bookmarkStart w:id="30" w:name="eal-evaluation-assurance-level"/>
    <w:p>
      <w:pPr>
        <w:pStyle w:val="Heading4"/>
      </w:pPr>
      <w:r>
        <w:rPr>
          <w:bCs/>
          <w:b/>
        </w:rPr>
        <w:t xml:space="preserve">5. EAL (Evaluation Assurance Level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AL (DeÄŸerlendirme GÃ¼vencesi Seviyesi), bir Ã¼rÃ¼nÃ¼n gÃ¼venlik gereksinimlerini karÅŸÄ±lama dÃ¼zeyini gÃ¶sterir. EAL seviyeleri, sistemin gÃ¼venliÄŸini ne Ã¶lÃ§Ã¼de test ettiÄŸimizi belirle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AL Seviyeleri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1:</w:t>
      </w:r>
      <w:r>
        <w:t xml:space="preserve"> </w:t>
      </w:r>
      <w:r>
        <w:t xml:space="preserve">Fonksiyonel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2:</w:t>
      </w:r>
      <w:r>
        <w:t xml:space="preserve"> </w:t>
      </w:r>
      <w:r>
        <w:t xml:space="preserve">YapÄ±sal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3:</w:t>
      </w:r>
      <w:r>
        <w:t xml:space="preserve"> </w:t>
      </w:r>
      <w:r>
        <w:t xml:space="preserve">Metodolojik olarak test edilmiÅŸ ve denetlen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4:</w:t>
      </w:r>
      <w:r>
        <w:t xml:space="preserve"> </w:t>
      </w:r>
      <w:r>
        <w:t xml:space="preserve">TasarÄ±m bazÄ±nda gÃ¶zden geÃ§irilmiÅŸ, metodolojik olarak test edilmiÅŸ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AL5 ve Ã¼zeri:</w:t>
      </w:r>
      <w:r>
        <w:t xml:space="preserve"> </w:t>
      </w:r>
      <w:r>
        <w:t xml:space="preserve">YÃ¼ksek gÃ¼venlik gereksinimleri saÄŸlayan sistem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7"/>
        </w:numPr>
        <w:pStyle w:val="Compact"/>
      </w:pPr>
      <w:r>
        <w:t xml:space="preserve">EAL seviyelerine gÃ¶re bir sistemin gÃ¼venlik derecesini belirleme.</w:t>
      </w:r>
    </w:p>
    <w:p>
      <w:pPr>
        <w:numPr>
          <w:ilvl w:val="0"/>
          <w:numId w:val="1017"/>
        </w:numPr>
        <w:pStyle w:val="Compact"/>
      </w:pPr>
      <w:r>
        <w:t xml:space="preserve">EAL4 seviyesinde bir sistem iÃ§in test senaryolarÄ± geliÅŸtirme.</w:t>
      </w:r>
    </w:p>
    <w:bookmarkEnd w:id="30"/>
    <w:bookmarkStart w:id="31" w:name="common-criteria-ortak-kriterler"/>
    <w:p>
      <w:pPr>
        <w:pStyle w:val="Heading4"/>
      </w:pPr>
      <w:r>
        <w:rPr>
          <w:bCs/>
          <w:b/>
        </w:rPr>
        <w:t xml:space="preserve">6. Common Criteria (Ortak Kriterler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ommon Criteria (Ortak Kriterler), uluslararasÄ± bir gÃ¼venlik sertifikasyon standardÄ±dÄ±r. Bu standart, Ã¼rÃ¼nlerin gÃ¼venlik seviyesini deÄŸerlendirmek iÃ§in kullanÄ±lÄ±r ve dÃ¼nya Ã§apÄ±nda kabul gÃ¶rmÃ¼ÅŸtÃ¼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mon Criteriaâ€™nin AvantajlarÄ±:</w:t>
      </w:r>
    </w:p>
    <w:p>
      <w:pPr>
        <w:numPr>
          <w:ilvl w:val="1"/>
          <w:numId w:val="1019"/>
        </w:numPr>
        <w:pStyle w:val="Compact"/>
      </w:pPr>
      <w:r>
        <w:t xml:space="preserve">ÃœrÃ¼n gÃ¼venliÄŸinin kÃ¼resel Ã§apta onaylanmasÄ±nÄ± saÄŸlar.</w:t>
      </w:r>
    </w:p>
    <w:p>
      <w:pPr>
        <w:numPr>
          <w:ilvl w:val="1"/>
          <w:numId w:val="1019"/>
        </w:numPr>
        <w:pStyle w:val="Compact"/>
      </w:pPr>
      <w:r>
        <w:t xml:space="preserve">GÃ¼venlik Ã¶zelliklerinin doÄŸrulanmasÄ± iÃ§in ortak bir dil sunar.</w:t>
      </w:r>
    </w:p>
    <w:p>
      <w:pPr>
        <w:numPr>
          <w:ilvl w:val="1"/>
          <w:numId w:val="1019"/>
        </w:numPr>
        <w:pStyle w:val="Compact"/>
      </w:pPr>
      <w:r>
        <w:t xml:space="preserve">EAL sertifikasyon sÃ¼reÃ§lerine uyumludu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t xml:space="preserve">Common Criteria kapsamÄ±nda bir gÃ¼venlik sertifikasyonu sÃ¼reci baÅŸlatma.</w:t>
      </w:r>
    </w:p>
    <w:p>
      <w:pPr>
        <w:numPr>
          <w:ilvl w:val="0"/>
          <w:numId w:val="1020"/>
        </w:numPr>
        <w:pStyle w:val="Compact"/>
      </w:pPr>
      <w:r>
        <w:t xml:space="preserve">Common Criteria uyumlu bir yazÄ±lÄ±m geliÅŸtirme planÄ± hazÄ±rlama.</w:t>
      </w:r>
    </w:p>
    <w:bookmarkEnd w:id="31"/>
    <w:bookmarkStart w:id="32" w:name="X44b92f2e9f39e2291c2fa35b155a6a0469f65fc"/>
    <w:p>
      <w:pPr>
        <w:pStyle w:val="Heading4"/>
      </w:pPr>
      <w:r>
        <w:rPr>
          <w:bCs/>
          <w:b/>
        </w:rPr>
        <w:t xml:space="preserve">7. FIPS (Federal Information Processing Standard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FIPS, Amerika BirleÅŸik Devletleri hÃ¼kÃ¼meti tarafÄ±ndan kullanÄ±lan bilgi iÅŸlem standartlarÄ±nÄ± tanÄ±mlar. FIPS, Ã¶zellikle kriptografik modÃ¼llerin gÃ¼venliÄŸi iÃ§in kullanÄ±lan bir standarttÄ±r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IPSâ€™in Ã–nemi:</w:t>
      </w:r>
    </w:p>
    <w:p>
      <w:pPr>
        <w:numPr>
          <w:ilvl w:val="1"/>
          <w:numId w:val="1022"/>
        </w:numPr>
        <w:pStyle w:val="Compact"/>
      </w:pPr>
      <w:r>
        <w:t xml:space="preserve">ABD hÃ¼kÃ¼metine ait sistemlerde kullanÄ±lan gÃ¼venlik protokollerini tanÄ±mlar.</w:t>
      </w:r>
    </w:p>
    <w:p>
      <w:pPr>
        <w:numPr>
          <w:ilvl w:val="1"/>
          <w:numId w:val="1022"/>
        </w:numPr>
        <w:pStyle w:val="Compact"/>
      </w:pPr>
      <w:r>
        <w:t xml:space="preserve">Kriptografik algoritmalar ve modÃ¼llerin sertifikalandÄ±rÄ±lmasÄ±nÄ± saÄŸlar.</w:t>
      </w:r>
    </w:p>
    <w:p>
      <w:pPr>
        <w:numPr>
          <w:ilvl w:val="1"/>
          <w:numId w:val="1022"/>
        </w:numPr>
        <w:pStyle w:val="Compact"/>
      </w:pPr>
      <w:r>
        <w:t xml:space="preserve">Hassas bilgilerin gÃ¼venliÄŸini saÄŸlamak iÃ§in geliÅŸtirilmiÅŸ gÃ¼venlik standartlarÄ± suna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3"/>
        </w:numPr>
        <w:pStyle w:val="Compact"/>
      </w:pPr>
      <w:r>
        <w:t xml:space="preserve">FIPS standardÄ±na uygun bir kriptografik modÃ¼l geliÅŸtirme.</w:t>
      </w:r>
    </w:p>
    <w:p>
      <w:pPr>
        <w:numPr>
          <w:ilvl w:val="0"/>
          <w:numId w:val="1023"/>
        </w:numPr>
        <w:pStyle w:val="Compact"/>
      </w:pPr>
      <w:r>
        <w:t xml:space="preserve">FIPS sertifikalÄ± gÃ¼venlik algoritmalarÄ±nÄ± bir uygulamaya entegre etme.</w:t>
      </w:r>
    </w:p>
    <w:bookmarkEnd w:id="32"/>
    <w:bookmarkStart w:id="33" w:name="sonuã"/>
    <w:p>
      <w:pPr>
        <w:pStyle w:val="Heading4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ETSI, GSMA, EMV, EAL, Common Criteria ve FIPS gibi gÃ¼venlik gereksinimleri ve standartlarÄ±nÄ± inceledik. Bu standartlar, uluslararasÄ± dÃ¼zeyde kabul gÃ¶rmÃ¼ÅŸ gÃ¼venlik protokollerini tanÄ±mlayarak sistemlerin ve Ã¼rÃ¼nlerin gÃ¼venliÄŸini saÄŸlamaya yardÄ±mcÄ± olur. GÃ¼venlik sertifikalarÄ±, Ã¼rÃ¼nlerin ve sistemlerin gÃ¼venlik aÃ§Ä±sÄ±ndan deÄŸerlendirildiÄŸini ve onaylandÄ±ÄŸÄ±nÄ± gÃ¶sterir.</w:t>
      </w:r>
    </w:p>
    <w:p>
      <w:pPr>
        <w:pStyle w:val="BodyText"/>
      </w:pPr>
      <m:oMathPara>
        <m:oMathParaPr>
          <m:jc m:val="center"/>
        </m:oMathParaPr>
        <m:oMath>
          <m:r>
            <m:t>12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2.pdf" TargetMode="External" /><Relationship Type="http://schemas.openxmlformats.org/officeDocument/2006/relationships/hyperlink" Id="rId23" Target="cen429-week-12.pptx" TargetMode="External" /><Relationship Type="http://schemas.openxmlformats.org/officeDocument/2006/relationships/hyperlink" Id="rId21" Target="pandoc_cen429-week-12.docx" TargetMode="External" /><Relationship Type="http://schemas.openxmlformats.org/officeDocument/2006/relationships/hyperlink" Id="rId20" Target="pandoc_cen429-week-1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2.pdf" TargetMode="External" /><Relationship Type="http://schemas.openxmlformats.org/officeDocument/2006/relationships/hyperlink" Id="rId23" Target="cen429-week-12.pptx" TargetMode="External" /><Relationship Type="http://schemas.openxmlformats.org/officeDocument/2006/relationships/hyperlink" Id="rId21" Target="pandoc_cen429-week-12.docx" TargetMode="External" /><Relationship Type="http://schemas.openxmlformats.org/officeDocument/2006/relationships/hyperlink" Id="rId20" Target="pandoc_cen429-week-1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2</dc:title>
  <dc:creator>Yazar: Dr. UÄŸur CORUH</dc:creator>
  <dc:language>tr-TR</dc:language>
  <cp:keywords/>
  <dcterms:created xsi:type="dcterms:W3CDTF">2024-10-17T06:54:14Z</dcterms:created>
  <dcterms:modified xsi:type="dcterms:W3CDTF">2024-10-17T0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GÃ¼venlik Gereksinim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Ã¼venlik Gereksinimleri ve Standartlar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